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209FC" w14:textId="771F8BC3" w:rsidR="00416F9F" w:rsidRDefault="00416F9F" w:rsidP="00416F9F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SSIGNMENT-7</w:t>
      </w:r>
    </w:p>
    <w:p w14:paraId="6FF9B6C5" w14:textId="1041BD71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450D466E" w14:textId="2BFE1790" w:rsidR="00416F9F" w:rsidRPr="007A1BB7" w:rsidRDefault="00416F9F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. </w:t>
      </w:r>
      <w:r w:rsidRPr="00416F9F">
        <w:rPr>
          <w:b w:val="0"/>
          <w:bCs w:val="0"/>
          <w:color w:val="444444"/>
          <w:spacing w:val="3"/>
        </w:rPr>
        <w:t xml:space="preserve">  select * from Worker where WORKER_ID in (SELECT WORKER_ID from Worker Where WORKER_ID%2!=0);</w:t>
      </w:r>
    </w:p>
    <w:p w14:paraId="59E5862C" w14:textId="102F95C5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3FA24D78" w14:textId="360B0B2C" w:rsidR="00FC2527" w:rsidRPr="00FC2527" w:rsidRDefault="00FC2527" w:rsidP="00FC252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. </w:t>
      </w:r>
      <w:r w:rsidRPr="00FC2527">
        <w:rPr>
          <w:b w:val="0"/>
          <w:bCs w:val="0"/>
          <w:color w:val="444444"/>
          <w:spacing w:val="3"/>
        </w:rPr>
        <w:t>create table DUPLICATE LIKE Worker;</w:t>
      </w:r>
    </w:p>
    <w:p w14:paraId="0C9166A2" w14:textId="7B7C4D0F" w:rsidR="00FC2527" w:rsidRPr="007A1BB7" w:rsidRDefault="00FC2527" w:rsidP="00D8293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C2527">
        <w:rPr>
          <w:b w:val="0"/>
          <w:bCs w:val="0"/>
          <w:color w:val="444444"/>
          <w:spacing w:val="3"/>
        </w:rPr>
        <w:t xml:space="preserve">    </w:t>
      </w:r>
      <w:r>
        <w:rPr>
          <w:b w:val="0"/>
          <w:bCs w:val="0"/>
          <w:color w:val="444444"/>
          <w:spacing w:val="3"/>
        </w:rPr>
        <w:t xml:space="preserve">    </w:t>
      </w:r>
      <w:r w:rsidRPr="00FC2527">
        <w:rPr>
          <w:b w:val="0"/>
          <w:bCs w:val="0"/>
          <w:color w:val="444444"/>
          <w:spacing w:val="3"/>
        </w:rPr>
        <w:t>insert into DUPLICATE SELECT * from Worker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416F9F"/>
    <w:rsid w:val="005B1E38"/>
    <w:rsid w:val="00842071"/>
    <w:rsid w:val="00D8293D"/>
    <w:rsid w:val="00FC2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3B94B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 raj Potluri</cp:lastModifiedBy>
  <cp:revision>6</cp:revision>
  <dcterms:created xsi:type="dcterms:W3CDTF">2021-03-26T13:46:00Z</dcterms:created>
  <dcterms:modified xsi:type="dcterms:W3CDTF">2022-07-07T16:32:00Z</dcterms:modified>
</cp:coreProperties>
</file>